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9C5C9" w14:textId="718CC348" w:rsidR="002D24C6" w:rsidRDefault="002D24C6" w:rsidP="002D24C6">
      <w:pPr>
        <w:jc w:val="center"/>
        <w:rPr>
          <w:sz w:val="48"/>
          <w:szCs w:val="48"/>
          <w:lang w:val="en-US"/>
        </w:rPr>
      </w:pPr>
      <w:r w:rsidRPr="002D24C6">
        <w:rPr>
          <w:sz w:val="48"/>
          <w:szCs w:val="48"/>
          <w:lang w:val="en-US"/>
        </w:rPr>
        <w:t>Distributed Computing Lab(group - c):</w:t>
      </w:r>
    </w:p>
    <w:p w14:paraId="402C8CD4" w14:textId="13264DFD" w:rsidR="002D24C6" w:rsidRDefault="002D24C6" w:rsidP="002D24C6">
      <w:pPr>
        <w:rPr>
          <w:sz w:val="48"/>
          <w:szCs w:val="48"/>
          <w:lang w:val="en-US"/>
        </w:rPr>
      </w:pPr>
      <w:r>
        <w:rPr>
          <w:sz w:val="48"/>
          <w:szCs w:val="48"/>
          <w:lang w:val="en-US"/>
        </w:rPr>
        <w:t>2)</w:t>
      </w:r>
    </w:p>
    <w:p w14:paraId="3F8A8DC5" w14:textId="7745AE7E" w:rsidR="00BA4F08" w:rsidRDefault="00BA4F08" w:rsidP="002D24C6">
      <w:pPr>
        <w:rPr>
          <w:sz w:val="48"/>
          <w:szCs w:val="48"/>
          <w:lang w:val="en-US"/>
        </w:rPr>
      </w:pPr>
      <w:r>
        <w:rPr>
          <w:noProof/>
        </w:rPr>
        <w:drawing>
          <wp:inline distT="0" distB="0" distL="0" distR="0" wp14:anchorId="0E9A2B17" wp14:editId="3171D6AE">
            <wp:extent cx="5731510" cy="322008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41D72" w14:textId="04AEE1BD" w:rsidR="00BA4F08" w:rsidRDefault="00BA4F08" w:rsidP="002D24C6">
      <w:pPr>
        <w:rPr>
          <w:sz w:val="48"/>
          <w:szCs w:val="48"/>
          <w:lang w:val="en-US"/>
        </w:rPr>
      </w:pPr>
    </w:p>
    <w:p w14:paraId="4416D39F" w14:textId="3F034283" w:rsidR="00BA4F08" w:rsidRDefault="00BA4F08" w:rsidP="002D24C6">
      <w:pPr>
        <w:rPr>
          <w:sz w:val="48"/>
          <w:szCs w:val="48"/>
          <w:lang w:val="en-US"/>
        </w:rPr>
      </w:pPr>
      <w:r>
        <w:rPr>
          <w:noProof/>
        </w:rPr>
        <w:drawing>
          <wp:inline distT="0" distB="0" distL="0" distR="0" wp14:anchorId="4F85C873" wp14:editId="3F1FB8D9">
            <wp:extent cx="5731510" cy="322008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B61B8" w14:textId="11FEF94F" w:rsidR="00BA4F08" w:rsidRDefault="00BA4F08" w:rsidP="002D24C6">
      <w:pPr>
        <w:rPr>
          <w:sz w:val="48"/>
          <w:szCs w:val="48"/>
          <w:lang w:val="en-US"/>
        </w:rPr>
      </w:pPr>
      <w:r>
        <w:rPr>
          <w:noProof/>
        </w:rPr>
        <w:drawing>
          <wp:inline distT="0" distB="0" distL="0" distR="0" wp14:anchorId="6CB9748F" wp14:editId="26D69AD7">
            <wp:extent cx="5731510" cy="322008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EFEF2" w14:textId="6165CF46" w:rsidR="00BA4F08" w:rsidRDefault="00BA4F08" w:rsidP="002D24C6">
      <w:pPr>
        <w:rPr>
          <w:sz w:val="48"/>
          <w:szCs w:val="48"/>
          <w:lang w:val="en-US"/>
        </w:rPr>
      </w:pPr>
      <w:r>
        <w:rPr>
          <w:noProof/>
        </w:rPr>
        <w:drawing>
          <wp:inline distT="0" distB="0" distL="0" distR="0" wp14:anchorId="5CC13B3C" wp14:editId="25484AAF">
            <wp:extent cx="5731510" cy="322008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D9702" w14:textId="0B650231" w:rsidR="00BA4F08" w:rsidRDefault="00BA4F08" w:rsidP="002D24C6">
      <w:pPr>
        <w:rPr>
          <w:sz w:val="48"/>
          <w:szCs w:val="48"/>
          <w:lang w:val="en-US"/>
        </w:rPr>
      </w:pPr>
      <w:r>
        <w:rPr>
          <w:noProof/>
        </w:rPr>
        <w:drawing>
          <wp:inline distT="0" distB="0" distL="0" distR="0" wp14:anchorId="74017C5C" wp14:editId="054D8E9E">
            <wp:extent cx="5731510" cy="322008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1CD85" w14:textId="0AD0B71A" w:rsidR="00BA4F08" w:rsidRDefault="00BA4F08" w:rsidP="002D24C6">
      <w:pPr>
        <w:rPr>
          <w:sz w:val="48"/>
          <w:szCs w:val="48"/>
          <w:lang w:val="en-US"/>
        </w:rPr>
      </w:pPr>
      <w:r>
        <w:rPr>
          <w:noProof/>
        </w:rPr>
        <w:drawing>
          <wp:inline distT="0" distB="0" distL="0" distR="0" wp14:anchorId="22264A03" wp14:editId="5DFB3FF0">
            <wp:extent cx="5731510" cy="322008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D1CEB" w14:textId="79F1F268" w:rsidR="00BA4F08" w:rsidRDefault="00BA4F08" w:rsidP="002D24C6">
      <w:pPr>
        <w:rPr>
          <w:sz w:val="48"/>
          <w:szCs w:val="48"/>
          <w:lang w:val="en-US"/>
        </w:rPr>
      </w:pPr>
      <w:r>
        <w:rPr>
          <w:noProof/>
        </w:rPr>
        <w:drawing>
          <wp:inline distT="0" distB="0" distL="0" distR="0" wp14:anchorId="2981B28A" wp14:editId="1F5C0F41">
            <wp:extent cx="5731510" cy="322008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6296B" w14:textId="00336300" w:rsidR="00BA4F08" w:rsidRDefault="00BA4F08" w:rsidP="002D24C6">
      <w:pPr>
        <w:rPr>
          <w:sz w:val="48"/>
          <w:szCs w:val="48"/>
          <w:lang w:val="en-US"/>
        </w:rPr>
      </w:pPr>
      <w:r>
        <w:rPr>
          <w:sz w:val="48"/>
          <w:szCs w:val="48"/>
          <w:lang w:val="en-US"/>
        </w:rPr>
        <w:t>a)</w:t>
      </w:r>
    </w:p>
    <w:p w14:paraId="644622D0" w14:textId="7688E6FE" w:rsidR="002D24C6" w:rsidRDefault="002D24C6" w:rsidP="002D24C6">
      <w:pPr>
        <w:rPr>
          <w:sz w:val="48"/>
          <w:szCs w:val="48"/>
          <w:lang w:val="en-US"/>
        </w:rPr>
      </w:pPr>
      <w:r w:rsidRPr="002D24C6">
        <w:rPr>
          <w:sz w:val="48"/>
          <w:szCs w:val="48"/>
          <w:lang w:val="en-US"/>
        </w:rPr>
        <w:drawing>
          <wp:inline distT="0" distB="0" distL="0" distR="0" wp14:anchorId="4687D6D6" wp14:editId="6449993F">
            <wp:extent cx="1133633" cy="847843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287B2" w14:textId="34C7D803" w:rsidR="002D24C6" w:rsidRDefault="002D24C6" w:rsidP="002D24C6">
      <w:pPr>
        <w:rPr>
          <w:sz w:val="48"/>
          <w:szCs w:val="48"/>
          <w:lang w:val="en-US"/>
        </w:rPr>
      </w:pPr>
      <w:r w:rsidRPr="002D24C6">
        <w:rPr>
          <w:sz w:val="48"/>
          <w:szCs w:val="48"/>
          <w:lang w:val="en-US"/>
        </w:rPr>
        <w:drawing>
          <wp:inline distT="0" distB="0" distL="0" distR="0" wp14:anchorId="31ED17DD" wp14:editId="6FB95A3D">
            <wp:extent cx="952633" cy="83831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52633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6BCAF" w14:textId="4E69A382" w:rsidR="002D24C6" w:rsidRDefault="002D24C6" w:rsidP="002D24C6">
      <w:pPr>
        <w:rPr>
          <w:sz w:val="48"/>
          <w:szCs w:val="48"/>
          <w:lang w:val="en-US"/>
        </w:rPr>
      </w:pPr>
      <w:r w:rsidRPr="002D24C6">
        <w:rPr>
          <w:sz w:val="48"/>
          <w:szCs w:val="48"/>
          <w:lang w:val="en-US"/>
        </w:rPr>
        <w:drawing>
          <wp:inline distT="0" distB="0" distL="0" distR="0" wp14:anchorId="3B262B93" wp14:editId="42627959">
            <wp:extent cx="2581635" cy="838317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28805" w14:textId="70D0C010" w:rsidR="00BA4F08" w:rsidRDefault="00BA4F08" w:rsidP="002D24C6">
      <w:pPr>
        <w:rPr>
          <w:sz w:val="48"/>
          <w:szCs w:val="48"/>
          <w:lang w:val="en-US"/>
        </w:rPr>
      </w:pPr>
      <w:r>
        <w:rPr>
          <w:sz w:val="48"/>
          <w:szCs w:val="48"/>
          <w:lang w:val="en-US"/>
        </w:rPr>
        <w:t>b)</w:t>
      </w:r>
    </w:p>
    <w:p w14:paraId="13651888" w14:textId="449D66BE" w:rsidR="00BA4F08" w:rsidRDefault="00BA4F08" w:rsidP="002D24C6">
      <w:pPr>
        <w:rPr>
          <w:sz w:val="48"/>
          <w:szCs w:val="48"/>
          <w:lang w:val="en-US"/>
        </w:rPr>
      </w:pPr>
      <w:r w:rsidRPr="00BA4F08">
        <w:rPr>
          <w:sz w:val="48"/>
          <w:szCs w:val="48"/>
          <w:lang w:val="en-US"/>
        </w:rPr>
        <w:drawing>
          <wp:inline distT="0" distB="0" distL="0" distR="0" wp14:anchorId="55DD2654" wp14:editId="201444BA">
            <wp:extent cx="1286054" cy="857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B5253" w14:textId="7CAA6FDC" w:rsidR="00BA4F08" w:rsidRDefault="00BA4F08" w:rsidP="002D24C6">
      <w:pPr>
        <w:rPr>
          <w:sz w:val="48"/>
          <w:szCs w:val="48"/>
          <w:lang w:val="en-US"/>
        </w:rPr>
      </w:pPr>
      <w:r>
        <w:rPr>
          <w:sz w:val="48"/>
          <w:szCs w:val="48"/>
          <w:lang w:val="en-US"/>
        </w:rPr>
        <w:t>c)</w:t>
      </w:r>
    </w:p>
    <w:p w14:paraId="31924774" w14:textId="5CE31C33" w:rsidR="00BA4F08" w:rsidRDefault="00BA4F08" w:rsidP="002D24C6">
      <w:pPr>
        <w:rPr>
          <w:sz w:val="48"/>
          <w:szCs w:val="48"/>
          <w:lang w:val="en-US"/>
        </w:rPr>
      </w:pPr>
      <w:r w:rsidRPr="00BA4F08">
        <w:rPr>
          <w:sz w:val="48"/>
          <w:szCs w:val="48"/>
          <w:lang w:val="en-US"/>
        </w:rPr>
        <w:drawing>
          <wp:inline distT="0" distB="0" distL="0" distR="0" wp14:anchorId="3FCA953E" wp14:editId="59CC4F2D">
            <wp:extent cx="943107" cy="85737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43107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BCCD" w14:textId="637E6AE7" w:rsidR="00BA4F08" w:rsidRDefault="00BA4F08" w:rsidP="002D24C6">
      <w:pPr>
        <w:rPr>
          <w:sz w:val="48"/>
          <w:szCs w:val="48"/>
          <w:lang w:val="en-US"/>
        </w:rPr>
      </w:pPr>
      <w:r>
        <w:rPr>
          <w:sz w:val="48"/>
          <w:szCs w:val="48"/>
          <w:lang w:val="en-US"/>
        </w:rPr>
        <w:t>d)</w:t>
      </w:r>
    </w:p>
    <w:p w14:paraId="25D7DB92" w14:textId="044CA724" w:rsidR="00BA4F08" w:rsidRDefault="00BA4F08" w:rsidP="002D24C6">
      <w:pPr>
        <w:rPr>
          <w:sz w:val="48"/>
          <w:szCs w:val="48"/>
          <w:lang w:val="en-US"/>
        </w:rPr>
      </w:pPr>
      <w:r w:rsidRPr="00BA4F08">
        <w:rPr>
          <w:sz w:val="48"/>
          <w:szCs w:val="48"/>
          <w:lang w:val="en-US"/>
        </w:rPr>
        <w:drawing>
          <wp:inline distT="0" distB="0" distL="0" distR="0" wp14:anchorId="729D540F" wp14:editId="18AEC873">
            <wp:extent cx="1114581" cy="828791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14581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4CEDF" w14:textId="3BCC3E6E" w:rsidR="00BA4F08" w:rsidRDefault="00BA4F08" w:rsidP="002D24C6">
      <w:pPr>
        <w:rPr>
          <w:sz w:val="48"/>
          <w:szCs w:val="48"/>
          <w:lang w:val="en-US"/>
        </w:rPr>
      </w:pPr>
      <w:r>
        <w:rPr>
          <w:sz w:val="48"/>
          <w:szCs w:val="48"/>
          <w:lang w:val="en-US"/>
        </w:rPr>
        <w:t>e)</w:t>
      </w:r>
    </w:p>
    <w:p w14:paraId="2583E6AB" w14:textId="51502109" w:rsidR="00BA4F08" w:rsidRDefault="00BA4F08" w:rsidP="002D24C6">
      <w:pPr>
        <w:rPr>
          <w:sz w:val="48"/>
          <w:szCs w:val="48"/>
          <w:lang w:val="en-US"/>
        </w:rPr>
      </w:pPr>
      <w:r w:rsidRPr="00BA4F08">
        <w:rPr>
          <w:sz w:val="48"/>
          <w:szCs w:val="48"/>
          <w:lang w:val="en-US"/>
        </w:rPr>
        <w:drawing>
          <wp:inline distT="0" distB="0" distL="0" distR="0" wp14:anchorId="0A1030B6" wp14:editId="2A2972D0">
            <wp:extent cx="885949" cy="866896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85949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C0971" w14:textId="77777777" w:rsidR="00BA4F08" w:rsidRPr="002D24C6" w:rsidRDefault="00BA4F08" w:rsidP="002D24C6">
      <w:pPr>
        <w:rPr>
          <w:sz w:val="48"/>
          <w:szCs w:val="48"/>
          <w:lang w:val="en-US"/>
        </w:rPr>
      </w:pPr>
    </w:p>
    <w:sectPr w:rsidR="00BA4F08" w:rsidRPr="002D24C6">
      <w:headerReference w:type="default" r:id="rId2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E5E74F" w14:textId="77777777" w:rsidR="002D24C6" w:rsidRDefault="002D24C6" w:rsidP="002D24C6">
      <w:pPr>
        <w:spacing w:after="0" w:line="240" w:lineRule="auto"/>
      </w:pPr>
      <w:r>
        <w:separator/>
      </w:r>
    </w:p>
  </w:endnote>
  <w:endnote w:type="continuationSeparator" w:id="0">
    <w:p w14:paraId="66F20A59" w14:textId="77777777" w:rsidR="002D24C6" w:rsidRDefault="002D24C6" w:rsidP="002D2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919F69" w14:textId="77777777" w:rsidR="002D24C6" w:rsidRDefault="002D24C6" w:rsidP="002D24C6">
      <w:pPr>
        <w:spacing w:after="0" w:line="240" w:lineRule="auto"/>
      </w:pPr>
      <w:r>
        <w:separator/>
      </w:r>
    </w:p>
  </w:footnote>
  <w:footnote w:type="continuationSeparator" w:id="0">
    <w:p w14:paraId="05D457BC" w14:textId="77777777" w:rsidR="002D24C6" w:rsidRDefault="002D24C6" w:rsidP="002D24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FD0A39" w14:textId="58ECEEC5" w:rsidR="002D24C6" w:rsidRDefault="002D24C6">
    <w:pPr>
      <w:pStyle w:val="Header"/>
      <w:rPr>
        <w:lang w:val="en-US"/>
      </w:rPr>
    </w:pPr>
    <w:r>
      <w:rPr>
        <w:lang w:val="en-US"/>
      </w:rPr>
      <w:t>Revanth Dandu</w:t>
    </w:r>
  </w:p>
  <w:p w14:paraId="7BB8CC13" w14:textId="52ADB49B" w:rsidR="002D24C6" w:rsidRPr="002D24C6" w:rsidRDefault="002D24C6">
    <w:pPr>
      <w:pStyle w:val="Header"/>
      <w:rPr>
        <w:lang w:val="en-US"/>
      </w:rPr>
    </w:pPr>
    <w:r>
      <w:rPr>
        <w:lang w:val="en-US"/>
      </w:rPr>
      <w:t>18033019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tTSyNDAyN7IwMzdS0lEKTi0uzszPAykwrAUAwEOjeSwAAAA="/>
  </w:docVars>
  <w:rsids>
    <w:rsidRoot w:val="002D24C6"/>
    <w:rsid w:val="002D24C6"/>
    <w:rsid w:val="00BA4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576A1"/>
  <w15:chartTrackingRefBased/>
  <w15:docId w15:val="{D1EEF768-F49E-4CC4-9DD5-9F7BCA020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24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4C6"/>
  </w:style>
  <w:style w:type="paragraph" w:styleId="Footer">
    <w:name w:val="footer"/>
    <w:basedOn w:val="Normal"/>
    <w:link w:val="FooterChar"/>
    <w:uiPriority w:val="99"/>
    <w:unhideWhenUsed/>
    <w:rsid w:val="002D24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4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anth Dandu</dc:creator>
  <cp:keywords/>
  <dc:description/>
  <cp:lastModifiedBy>Revanth Dandu</cp:lastModifiedBy>
  <cp:revision>1</cp:revision>
  <cp:lastPrinted>2020-12-17T06:25:00Z</cp:lastPrinted>
  <dcterms:created xsi:type="dcterms:W3CDTF">2020-12-17T06:14:00Z</dcterms:created>
  <dcterms:modified xsi:type="dcterms:W3CDTF">2020-12-17T06:36:00Z</dcterms:modified>
</cp:coreProperties>
</file>